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example"/>
      <w:bookmarkEnd w:id="21"/>
      <w:r>
        <w:t xml:space="preserve">robustToxicities Example</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time-based-data-example"/>
      <w:bookmarkEnd w:id="22"/>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BodyText"/>
      </w:pPr>
      <w:r>
        <w:t xml:space="preserve">Lets load packages we will be using today. knitr is available on CRAN and you can install robustToxicities from github directly:</w:t>
      </w:r>
      <w:r>
        <w:t xml:space="preserve"> </w:t>
      </w:r>
      <w:r>
        <w:rPr>
          <w:rStyle w:val="VerbatimChar"/>
        </w:rPr>
        <w:t xml:space="preserve">devtools::install_github("finite2/robustToxicities")</w:t>
      </w:r>
      <w:r>
        <w:t xml:space="preserve">. Note than you may need to install the devtools package first. We then load the example data and have a look.</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3" w:name="format-data"/>
      <w:bookmarkEnd w:id="23"/>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4" w:name="options"/>
      <w:bookmarkEnd w:id="24"/>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5" w:name="load-data-into-the-robusttoxicities-s4-class"/>
      <w:bookmarkEnd w:id="25"/>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6" w:name="queries-and-notes"/>
      <w:bookmarkEnd w:id="26"/>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7" w:name="tables"/>
      <w:bookmarkEnd w:id="27"/>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8" w:name="summary"/>
      <w:bookmarkEnd w:id="28"/>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9" w:name="cycle"/>
      <w:bookmarkEnd w:id="29"/>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0" w:name="summary-table-by-cycle-with-percentages"/>
      <w:bookmarkEnd w:id="30"/>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summary-table-by-cycle-with-counts-not-cumulative"/>
      <w:bookmarkEnd w:id="31"/>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all-toxicities-worst-grade-by-patient"/>
      <w:bookmarkEnd w:id="32"/>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baseline-table-with-counts"/>
      <w:bookmarkEnd w:id="33"/>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all-cycles-in-a-for-loop"/>
      <w:bookmarkEnd w:id="34"/>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5" w:name="registration"/>
      <w:bookmarkEnd w:id="35"/>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6" w:name="randomisation"/>
      <w:bookmarkEnd w:id="36"/>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7" w:name="cycle-1"/>
      <w:bookmarkEnd w:id="37"/>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2"/>
      <w:bookmarkEnd w:id="38"/>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3"/>
      <w:bookmarkEnd w:id="39"/>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4"/>
      <w:bookmarkEnd w:id="40"/>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5"/>
      <w:bookmarkEnd w:id="41"/>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cycle-6"/>
      <w:bookmarkEnd w:id="42"/>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all-toxicity-changes-in-all-cycles-after-time-period"/>
      <w:bookmarkEnd w:id="43"/>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4" w:name="cycle-1-1"/>
      <w:bookmarkEnd w:id="44"/>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5" w:name="merge-differently"/>
      <w:bookmarkEnd w:id="45"/>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6" w:name="merge-the-respiratory-category"/>
      <w:bookmarkEnd w:id="46"/>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7" w:name="latex-output"/>
      <w:bookmarkEnd w:id="47"/>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hu Apr 28 10:30:42 2016</w:t>
      </w:r>
    </w:p>
    <w:p>
      <w:pPr>
        <w:pStyle w:val="Heading1"/>
      </w:pPr>
      <w:bookmarkStart w:id="48" w:name="plots"/>
      <w:bookmarkEnd w:id="48"/>
      <w:r>
        <w:t xml:space="preserve">Plots</w:t>
      </w:r>
    </w:p>
    <w:p>
      <w:pPr>
        <w:pStyle w:val="FirstParagraph"/>
      </w:pPr>
      <w:r>
        <w:t xml:space="preserve">This section needs more work after I have finalised the plotting functions allowing well formatted graph output to word and pdf based mediums.</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4000500"/>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e89b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80e7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